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64C5" w:rsidRPr="00C264C5" w:rsidRDefault="00C264C5" w:rsidP="00C264C5">
      <w:pPr>
        <w:spacing w:after="0"/>
        <w:rPr>
          <w:rFonts w:ascii="Times New Roman" w:eastAsia="Times New Roman" w:hAnsi="Times New Roman" w:cs="Times New Roman"/>
          <w:b/>
          <w:caps/>
          <w:sz w:val="24"/>
          <w:szCs w:val="20"/>
          <w:lang w:eastAsia="ru-RU"/>
        </w:rPr>
      </w:pPr>
      <w:r>
        <w:rPr>
          <w:rFonts w:ascii="Times New Roman" w:eastAsia="Times New Roman" w:hAnsi="Times New Roman" w:cs="Times New Roman"/>
          <w:b/>
          <w:caps/>
          <w:sz w:val="24"/>
          <w:szCs w:val="20"/>
          <w:lang w:eastAsia="ru-RU"/>
        </w:rPr>
        <w:t xml:space="preserve">                                                                                                                                                                    </w:t>
      </w:r>
      <w:r w:rsidRPr="00C264C5">
        <w:rPr>
          <w:rFonts w:ascii="Times New Roman" w:eastAsia="Times New Roman" w:hAnsi="Times New Roman" w:cs="Times New Roman"/>
          <w:b/>
          <w:caps/>
          <w:sz w:val="24"/>
          <w:szCs w:val="20"/>
          <w:lang w:eastAsia="ru-RU"/>
        </w:rPr>
        <w:t>«Утвеждаю»</w:t>
      </w:r>
    </w:p>
    <w:p w:rsidR="00C264C5" w:rsidRPr="00C264C5" w:rsidRDefault="00C264C5" w:rsidP="00C264C5">
      <w:pPr>
        <w:spacing w:after="0"/>
        <w:jc w:val="center"/>
        <w:rPr>
          <w:rFonts w:ascii="Times New Roman" w:eastAsia="Times New Roman" w:hAnsi="Times New Roman" w:cs="Times New Roman"/>
          <w:b/>
          <w:caps/>
          <w:sz w:val="24"/>
          <w:szCs w:val="20"/>
          <w:lang w:eastAsia="ru-RU"/>
        </w:rPr>
      </w:pPr>
      <w:r>
        <w:rPr>
          <w:rFonts w:ascii="Times New Roman" w:eastAsia="Times New Roman" w:hAnsi="Times New Roman" w:cs="Times New Roman"/>
          <w:b/>
          <w:caps/>
          <w:sz w:val="24"/>
          <w:szCs w:val="20"/>
          <w:lang w:eastAsia="ru-RU"/>
        </w:rPr>
        <w:t xml:space="preserve">                                                                                                                                </w:t>
      </w:r>
      <w:r w:rsidRPr="00C264C5">
        <w:rPr>
          <w:rFonts w:ascii="Times New Roman" w:eastAsia="Times New Roman" w:hAnsi="Times New Roman" w:cs="Times New Roman"/>
          <w:b/>
          <w:caps/>
          <w:sz w:val="24"/>
          <w:szCs w:val="20"/>
          <w:lang w:eastAsia="ru-RU"/>
        </w:rPr>
        <w:t xml:space="preserve">Директор ГКОУ РД </w:t>
      </w:r>
    </w:p>
    <w:p w:rsidR="00C264C5" w:rsidRPr="00C264C5" w:rsidRDefault="00C264C5" w:rsidP="00C264C5">
      <w:pPr>
        <w:spacing w:after="0"/>
        <w:jc w:val="center"/>
        <w:rPr>
          <w:rFonts w:ascii="Times New Roman" w:eastAsia="Times New Roman" w:hAnsi="Times New Roman" w:cs="Times New Roman"/>
          <w:b/>
          <w:caps/>
          <w:sz w:val="24"/>
          <w:szCs w:val="20"/>
          <w:lang w:eastAsia="ru-RU"/>
        </w:rPr>
      </w:pPr>
      <w:r>
        <w:rPr>
          <w:rFonts w:ascii="Times New Roman" w:eastAsia="Times New Roman" w:hAnsi="Times New Roman" w:cs="Times New Roman"/>
          <w:b/>
          <w:caps/>
          <w:sz w:val="24"/>
          <w:szCs w:val="20"/>
          <w:lang w:eastAsia="ru-RU"/>
        </w:rPr>
        <w:t xml:space="preserve">                                                                                                                                     </w:t>
      </w:r>
      <w:r w:rsidRPr="00C264C5">
        <w:rPr>
          <w:rFonts w:ascii="Times New Roman" w:eastAsia="Times New Roman" w:hAnsi="Times New Roman" w:cs="Times New Roman"/>
          <w:b/>
          <w:caps/>
          <w:sz w:val="24"/>
          <w:szCs w:val="20"/>
          <w:lang w:eastAsia="ru-RU"/>
        </w:rPr>
        <w:t>«Мазадинская СОШ»</w:t>
      </w:r>
    </w:p>
    <w:p w:rsidR="00C264C5" w:rsidRPr="00C264C5" w:rsidRDefault="00C264C5" w:rsidP="00C264C5">
      <w:pPr>
        <w:spacing w:after="0"/>
        <w:jc w:val="right"/>
        <w:rPr>
          <w:rFonts w:ascii="Times New Roman" w:eastAsia="Times New Roman" w:hAnsi="Times New Roman" w:cs="Times New Roman"/>
          <w:b/>
          <w:caps/>
          <w:sz w:val="24"/>
          <w:szCs w:val="20"/>
          <w:lang w:eastAsia="ru-RU"/>
        </w:rPr>
      </w:pPr>
      <w:r w:rsidRPr="00C264C5">
        <w:rPr>
          <w:rFonts w:ascii="Times New Roman" w:eastAsia="Times New Roman" w:hAnsi="Times New Roman" w:cs="Times New Roman"/>
          <w:b/>
          <w:caps/>
          <w:sz w:val="24"/>
          <w:szCs w:val="20"/>
          <w:lang w:eastAsia="ru-RU"/>
        </w:rPr>
        <w:t>_____________ Т. Ш. магомеднабиев</w:t>
      </w:r>
    </w:p>
    <w:p w:rsidR="00C264C5" w:rsidRPr="00C264C5" w:rsidRDefault="00C264C5" w:rsidP="00C264C5">
      <w:pPr>
        <w:spacing w:after="0"/>
        <w:jc w:val="center"/>
        <w:rPr>
          <w:rFonts w:ascii="Times New Roman" w:eastAsia="Times New Roman" w:hAnsi="Times New Roman" w:cs="Times New Roman"/>
          <w:b/>
          <w:caps/>
          <w:sz w:val="24"/>
          <w:szCs w:val="20"/>
          <w:lang w:eastAsia="ru-RU"/>
        </w:rPr>
      </w:pPr>
      <w:r>
        <w:rPr>
          <w:rFonts w:ascii="Times New Roman" w:eastAsia="Times New Roman" w:hAnsi="Times New Roman" w:cs="Times New Roman"/>
          <w:b/>
          <w:caps/>
          <w:sz w:val="24"/>
          <w:szCs w:val="20"/>
          <w:lang w:eastAsia="ru-RU"/>
        </w:rPr>
        <w:t xml:space="preserve">                                                                                                                                                </w:t>
      </w:r>
      <w:r w:rsidRPr="00C264C5">
        <w:rPr>
          <w:rFonts w:ascii="Times New Roman" w:eastAsia="Times New Roman" w:hAnsi="Times New Roman" w:cs="Times New Roman"/>
          <w:b/>
          <w:caps/>
          <w:sz w:val="24"/>
          <w:szCs w:val="20"/>
          <w:lang w:eastAsia="ru-RU"/>
        </w:rPr>
        <w:t>приказ № __ от</w:t>
      </w:r>
      <w:r>
        <w:rPr>
          <w:rFonts w:ascii="Times New Roman" w:eastAsia="Times New Roman" w:hAnsi="Times New Roman" w:cs="Times New Roman"/>
          <w:b/>
          <w:caps/>
          <w:sz w:val="24"/>
          <w:szCs w:val="20"/>
          <w:lang w:eastAsia="ru-RU"/>
        </w:rPr>
        <w:t xml:space="preserve"> </w:t>
      </w:r>
      <w:r w:rsidRPr="00C264C5">
        <w:rPr>
          <w:rFonts w:ascii="Times New Roman" w:eastAsia="Times New Roman" w:hAnsi="Times New Roman" w:cs="Times New Roman"/>
          <w:b/>
          <w:caps/>
          <w:sz w:val="24"/>
          <w:szCs w:val="20"/>
          <w:lang w:eastAsia="ru-RU"/>
        </w:rPr>
        <w:t>04.04.2020 г.</w:t>
      </w:r>
    </w:p>
    <w:p w:rsidR="00C264C5" w:rsidRPr="00C264C5" w:rsidRDefault="00C264C5" w:rsidP="00A96B61">
      <w:pPr>
        <w:spacing w:after="0"/>
        <w:jc w:val="center"/>
        <w:rPr>
          <w:rFonts w:ascii="Times New Roman" w:eastAsia="Times New Roman" w:hAnsi="Times New Roman" w:cs="Times New Roman"/>
          <w:b/>
          <w:caps/>
          <w:sz w:val="28"/>
          <w:szCs w:val="20"/>
          <w:lang w:eastAsia="ru-RU"/>
        </w:rPr>
      </w:pPr>
    </w:p>
    <w:p w:rsidR="005F508B" w:rsidRPr="00C264C5" w:rsidRDefault="00C2419B" w:rsidP="00A96B61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264C5">
        <w:rPr>
          <w:rFonts w:ascii="Times New Roman" w:eastAsia="Times New Roman" w:hAnsi="Times New Roman" w:cs="Times New Roman"/>
          <w:b/>
          <w:caps/>
          <w:sz w:val="28"/>
          <w:szCs w:val="20"/>
          <w:lang w:eastAsia="ru-RU"/>
        </w:rPr>
        <w:t>ДОРОЖНАЯ КАРТА</w:t>
      </w:r>
    </w:p>
    <w:p w:rsidR="00A96B61" w:rsidRPr="00C264C5" w:rsidRDefault="005F508B" w:rsidP="00A96B61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264C5">
        <w:rPr>
          <w:rFonts w:ascii="Times New Roman" w:hAnsi="Times New Roman" w:cs="Times New Roman"/>
          <w:b/>
          <w:sz w:val="28"/>
          <w:szCs w:val="28"/>
        </w:rPr>
        <w:t xml:space="preserve">по переходу на дистанционное обучение и организации образовательного процесса </w:t>
      </w:r>
      <w:r w:rsidRPr="00C264C5">
        <w:rPr>
          <w:rFonts w:ascii="Times New Roman" w:hAnsi="Times New Roman" w:cs="Times New Roman"/>
          <w:b/>
          <w:sz w:val="28"/>
          <w:szCs w:val="28"/>
        </w:rPr>
        <w:br/>
        <w:t xml:space="preserve">с использованием электронного обучения и дистанционных образовательных технологий </w:t>
      </w:r>
    </w:p>
    <w:p w:rsidR="00714164" w:rsidRDefault="00C264C5" w:rsidP="00DF2206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в ГКОУ РД «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Мазадинская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СОШ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Тляратинского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района»</w:t>
      </w:r>
    </w:p>
    <w:p w:rsidR="00DF2206" w:rsidRPr="00DF2206" w:rsidRDefault="00DF2206" w:rsidP="00DF2206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</w:p>
    <w:tbl>
      <w:tblPr>
        <w:tblW w:w="145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8"/>
        <w:gridCol w:w="9293"/>
        <w:gridCol w:w="1967"/>
        <w:gridCol w:w="2376"/>
      </w:tblGrid>
      <w:tr w:rsidR="00D05C7A" w:rsidRPr="002F6203" w:rsidTr="00611892">
        <w:trPr>
          <w:trHeight w:val="315"/>
          <w:tblHeader/>
        </w:trPr>
        <w:tc>
          <w:tcPr>
            <w:tcW w:w="91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:rsidR="00714164" w:rsidRPr="002F6203" w:rsidRDefault="00714164" w:rsidP="002F6203">
            <w:pPr>
              <w:spacing w:after="0" w:line="240" w:lineRule="auto"/>
              <w:ind w:left="-10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</w:pPr>
          </w:p>
        </w:tc>
        <w:tc>
          <w:tcPr>
            <w:tcW w:w="9293" w:type="dxa"/>
            <w:vAlign w:val="bottom"/>
          </w:tcPr>
          <w:p w:rsidR="00714164" w:rsidRPr="002F6203" w:rsidRDefault="005F508B" w:rsidP="003E0EF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  <w:t>Мероприятие</w:t>
            </w:r>
          </w:p>
        </w:tc>
        <w:tc>
          <w:tcPr>
            <w:tcW w:w="1967" w:type="dxa"/>
          </w:tcPr>
          <w:p w:rsidR="00714164" w:rsidRPr="002F6203" w:rsidRDefault="005F508B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  <w:t>Срок</w:t>
            </w:r>
          </w:p>
        </w:tc>
        <w:tc>
          <w:tcPr>
            <w:tcW w:w="2376" w:type="dxa"/>
          </w:tcPr>
          <w:p w:rsidR="00714164" w:rsidRPr="002F6203" w:rsidRDefault="005F508B" w:rsidP="003E0EF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  <w:t>Ответственный</w:t>
            </w:r>
          </w:p>
        </w:tc>
      </w:tr>
      <w:tr w:rsidR="00C264C5" w:rsidRPr="002F6203" w:rsidTr="00611892">
        <w:trPr>
          <w:trHeight w:val="315"/>
          <w:tblHeader/>
        </w:trPr>
        <w:tc>
          <w:tcPr>
            <w:tcW w:w="91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C264C5" w:rsidRPr="002F6203" w:rsidRDefault="00C264C5" w:rsidP="00030A3B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93" w:type="dxa"/>
            <w:vAlign w:val="bottom"/>
          </w:tcPr>
          <w:p w:rsidR="00C264C5" w:rsidRPr="002F6203" w:rsidRDefault="00C264C5" w:rsidP="00030A3B">
            <w:pPr>
              <w:pStyle w:val="TableParagraph"/>
              <w:spacing w:before="42" w:line="237" w:lineRule="auto"/>
              <w:ind w:left="9" w:right="1440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Издание приказов о переходе на дистанционное обучение, в том числе о назначении лиц, ответственных:</w:t>
            </w:r>
          </w:p>
          <w:p w:rsidR="00C264C5" w:rsidRPr="002F6203" w:rsidRDefault="00C264C5" w:rsidP="00030A3B">
            <w:pPr>
              <w:pStyle w:val="TableParagraph"/>
              <w:spacing w:before="3" w:line="275" w:lineRule="exact"/>
              <w:ind w:left="9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-за организацию перехода на дистанционное обучение;</w:t>
            </w:r>
          </w:p>
          <w:p w:rsidR="00C264C5" w:rsidRPr="002F6203" w:rsidRDefault="00C264C5" w:rsidP="00030A3B">
            <w:pPr>
              <w:pStyle w:val="TableParagraph"/>
              <w:spacing w:line="275" w:lineRule="exact"/>
              <w:ind w:left="9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-за информирование участников образовательных отношений;</w:t>
            </w:r>
          </w:p>
          <w:p w:rsidR="00C264C5" w:rsidRDefault="00C264C5" w:rsidP="00030A3B">
            <w:pPr>
              <w:spacing w:after="0" w:line="240" w:lineRule="auto"/>
              <w:ind w:left="71" w:right="139"/>
              <w:rPr>
                <w:rFonts w:ascii="Times New Roman" w:hAnsi="Times New Roman" w:cs="Times New Roman"/>
                <w:sz w:val="28"/>
                <w:szCs w:val="28"/>
              </w:rPr>
            </w:pPr>
            <w:r w:rsidRPr="002F6203">
              <w:rPr>
                <w:rFonts w:ascii="Times New Roman" w:hAnsi="Times New Roman" w:cs="Times New Roman"/>
                <w:sz w:val="28"/>
                <w:szCs w:val="28"/>
              </w:rPr>
              <w:t>-за организацию дистанционного обучения в каждом отдельном классе.</w:t>
            </w:r>
          </w:p>
          <w:p w:rsidR="00DF2206" w:rsidRPr="002F6203" w:rsidRDefault="00DF2206" w:rsidP="00030A3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1967" w:type="dxa"/>
          </w:tcPr>
          <w:p w:rsidR="00C264C5" w:rsidRPr="002F6203" w:rsidRDefault="00C264C5" w:rsidP="00030A3B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</w:t>
            </w: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06.04.2020</w:t>
            </w:r>
          </w:p>
        </w:tc>
        <w:tc>
          <w:tcPr>
            <w:tcW w:w="2376" w:type="dxa"/>
          </w:tcPr>
          <w:p w:rsidR="00C264C5" w:rsidRPr="002F6203" w:rsidRDefault="00C264C5" w:rsidP="00030A3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иректор</w:t>
            </w:r>
          </w:p>
        </w:tc>
      </w:tr>
      <w:tr w:rsidR="00D23CB4" w:rsidRPr="002F6203" w:rsidTr="00611892">
        <w:trPr>
          <w:trHeight w:val="315"/>
          <w:tblHeader/>
        </w:trPr>
        <w:tc>
          <w:tcPr>
            <w:tcW w:w="91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D23CB4" w:rsidRPr="002F6203" w:rsidRDefault="00D23CB4" w:rsidP="00030A3B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93" w:type="dxa"/>
          </w:tcPr>
          <w:p w:rsidR="00D23CB4" w:rsidRDefault="00D23CB4" w:rsidP="00030A3B">
            <w:pPr>
              <w:pStyle w:val="TableParagraph"/>
              <w:spacing w:before="135"/>
              <w:ind w:left="9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ктуализация локальных актов по вопросам организации и осуществления дистанционного обучения</w:t>
            </w:r>
          </w:p>
          <w:p w:rsidR="00DF2206" w:rsidRPr="002F6203" w:rsidRDefault="00DF2206" w:rsidP="00030A3B">
            <w:pPr>
              <w:pStyle w:val="TableParagraph"/>
              <w:spacing w:before="135"/>
              <w:ind w:left="9"/>
              <w:rPr>
                <w:sz w:val="28"/>
                <w:szCs w:val="28"/>
              </w:rPr>
            </w:pPr>
          </w:p>
        </w:tc>
        <w:tc>
          <w:tcPr>
            <w:tcW w:w="1967" w:type="dxa"/>
          </w:tcPr>
          <w:p w:rsidR="00D23CB4" w:rsidRPr="002F6203" w:rsidRDefault="00D23CB4" w:rsidP="00D23CB4">
            <w:pPr>
              <w:pStyle w:val="TableParagraph"/>
              <w:spacing w:before="135"/>
              <w:ind w:right="71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</w:t>
            </w:r>
            <w:r>
              <w:rPr>
                <w:sz w:val="28"/>
                <w:szCs w:val="28"/>
              </w:rPr>
              <w:t>6</w:t>
            </w:r>
            <w:r w:rsidRPr="002F6203">
              <w:rPr>
                <w:sz w:val="28"/>
                <w:szCs w:val="28"/>
              </w:rPr>
              <w:t>.04.2020</w:t>
            </w:r>
          </w:p>
        </w:tc>
        <w:tc>
          <w:tcPr>
            <w:tcW w:w="2376" w:type="dxa"/>
          </w:tcPr>
          <w:p w:rsidR="00D23CB4" w:rsidRPr="002F6203" w:rsidRDefault="00D23CB4" w:rsidP="00030A3B">
            <w:pPr>
              <w:pStyle w:val="TableParagraph"/>
              <w:spacing w:line="273" w:lineRule="exact"/>
              <w:ind w:left="5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дминистрация</w:t>
            </w:r>
          </w:p>
          <w:p w:rsidR="00D23CB4" w:rsidRPr="002F6203" w:rsidRDefault="00D23CB4" w:rsidP="00030A3B">
            <w:pPr>
              <w:pStyle w:val="TableParagraph"/>
              <w:spacing w:before="3" w:line="266" w:lineRule="exact"/>
              <w:ind w:left="5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школы</w:t>
            </w:r>
          </w:p>
        </w:tc>
      </w:tr>
      <w:tr w:rsidR="00D23CB4" w:rsidRPr="002F6203" w:rsidTr="00DF2206">
        <w:trPr>
          <w:trHeight w:val="1799"/>
          <w:tblHeader/>
        </w:trPr>
        <w:tc>
          <w:tcPr>
            <w:tcW w:w="91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D23CB4" w:rsidRPr="002F6203" w:rsidRDefault="00D23CB4" w:rsidP="00030A3B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93" w:type="dxa"/>
          </w:tcPr>
          <w:p w:rsidR="00D23CB4" w:rsidRPr="002F6203" w:rsidRDefault="00D23CB4" w:rsidP="00030A3B">
            <w:pPr>
              <w:pStyle w:val="TableParagraph"/>
              <w:spacing w:before="8" w:line="237" w:lineRule="auto"/>
              <w:ind w:left="9" w:right="65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Мониторинг технической готовности общеобразовательной организации, педагогических работников, обучающихся для перехода к дистанционному обучению, в том числе проведение</w:t>
            </w:r>
          </w:p>
          <w:p w:rsidR="00D23CB4" w:rsidRPr="002F6203" w:rsidRDefault="00D23CB4" w:rsidP="00030A3B">
            <w:pPr>
              <w:pStyle w:val="TableParagraph"/>
              <w:spacing w:before="3" w:line="271" w:lineRule="exact"/>
              <w:ind w:left="9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тренировочных подключений обучающихся</w:t>
            </w:r>
          </w:p>
        </w:tc>
        <w:tc>
          <w:tcPr>
            <w:tcW w:w="1967" w:type="dxa"/>
          </w:tcPr>
          <w:p w:rsidR="00D23CB4" w:rsidRPr="002F6203" w:rsidRDefault="00D23CB4" w:rsidP="00030A3B">
            <w:pPr>
              <w:pStyle w:val="TableParagraph"/>
              <w:spacing w:before="3"/>
              <w:jc w:val="center"/>
              <w:rPr>
                <w:b/>
                <w:sz w:val="28"/>
                <w:szCs w:val="28"/>
              </w:rPr>
            </w:pPr>
          </w:p>
          <w:p w:rsidR="00D23CB4" w:rsidRPr="002F6203" w:rsidRDefault="00D23CB4" w:rsidP="00030A3B">
            <w:pPr>
              <w:pStyle w:val="TableParagraph"/>
              <w:ind w:right="71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06.04.2020</w:t>
            </w:r>
          </w:p>
        </w:tc>
        <w:tc>
          <w:tcPr>
            <w:tcW w:w="2376" w:type="dxa"/>
          </w:tcPr>
          <w:p w:rsidR="00D23CB4" w:rsidRPr="002F6203" w:rsidRDefault="00D23CB4" w:rsidP="00030A3B">
            <w:pPr>
              <w:pStyle w:val="TableParagraph"/>
              <w:spacing w:before="8" w:line="237" w:lineRule="auto"/>
              <w:ind w:left="5" w:right="380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 xml:space="preserve">Администрация, </w:t>
            </w:r>
            <w:proofErr w:type="gramStart"/>
            <w:r w:rsidRPr="002F6203">
              <w:rPr>
                <w:sz w:val="28"/>
                <w:szCs w:val="28"/>
              </w:rPr>
              <w:t>классные</w:t>
            </w:r>
            <w:proofErr w:type="gramEnd"/>
          </w:p>
          <w:p w:rsidR="00D23CB4" w:rsidRPr="002F6203" w:rsidRDefault="00D23CB4" w:rsidP="00030A3B">
            <w:pPr>
              <w:pStyle w:val="TableParagraph"/>
              <w:spacing w:before="3" w:line="271" w:lineRule="exact"/>
              <w:ind w:left="5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руководители</w:t>
            </w:r>
          </w:p>
        </w:tc>
      </w:tr>
      <w:tr w:rsidR="00D23CB4" w:rsidRPr="002F6203" w:rsidTr="00611892">
        <w:trPr>
          <w:trHeight w:val="315"/>
          <w:tblHeader/>
        </w:trPr>
        <w:tc>
          <w:tcPr>
            <w:tcW w:w="91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D23CB4" w:rsidRPr="002F6203" w:rsidRDefault="00D23CB4" w:rsidP="00030A3B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93" w:type="dxa"/>
          </w:tcPr>
          <w:p w:rsidR="00D23CB4" w:rsidRDefault="00D23CB4" w:rsidP="00611892">
            <w:pPr>
              <w:pStyle w:val="TableParagraph"/>
              <w:spacing w:before="64"/>
              <w:ind w:left="9" w:right="65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Сбор и анализ информации (заявлений)* родителей (законных представителей) обучающихся, представленной любым доступным способом, в том числе и использованием информационн</w:t>
            </w:r>
            <w:proofErr w:type="gramStart"/>
            <w:r w:rsidRPr="002F6203">
              <w:rPr>
                <w:sz w:val="28"/>
                <w:szCs w:val="28"/>
              </w:rPr>
              <w:t>о-</w:t>
            </w:r>
            <w:proofErr w:type="gramEnd"/>
            <w:r w:rsidRPr="002F6203">
              <w:rPr>
                <w:sz w:val="28"/>
                <w:szCs w:val="28"/>
              </w:rPr>
              <w:t xml:space="preserve"> телекоммуникационной сети «Интернет», о выбранной ими форме дистанционного обучения с учетом технических условий и наличия оборудования (компьютерное оборудование, мобильные устройства, Интернет), имеющихся по месту проживания ученика.</w:t>
            </w:r>
          </w:p>
          <w:p w:rsidR="00DF2206" w:rsidRPr="002F6203" w:rsidRDefault="00DF2206" w:rsidP="00611892">
            <w:pPr>
              <w:pStyle w:val="TableParagraph"/>
              <w:spacing w:before="64"/>
              <w:ind w:left="9" w:right="652"/>
              <w:rPr>
                <w:sz w:val="28"/>
                <w:szCs w:val="28"/>
              </w:rPr>
            </w:pPr>
          </w:p>
        </w:tc>
        <w:tc>
          <w:tcPr>
            <w:tcW w:w="1967" w:type="dxa"/>
          </w:tcPr>
          <w:p w:rsidR="00D23CB4" w:rsidRPr="002F6203" w:rsidRDefault="00D23CB4" w:rsidP="00030A3B">
            <w:pPr>
              <w:pStyle w:val="TableParagraph"/>
              <w:jc w:val="center"/>
              <w:rPr>
                <w:b/>
                <w:sz w:val="28"/>
                <w:szCs w:val="28"/>
              </w:rPr>
            </w:pPr>
          </w:p>
          <w:p w:rsidR="00D23CB4" w:rsidRPr="002F6203" w:rsidRDefault="00D23CB4" w:rsidP="00030A3B">
            <w:pPr>
              <w:pStyle w:val="TableParagraph"/>
              <w:jc w:val="center"/>
              <w:rPr>
                <w:b/>
                <w:sz w:val="28"/>
                <w:szCs w:val="28"/>
              </w:rPr>
            </w:pPr>
          </w:p>
          <w:p w:rsidR="00D23CB4" w:rsidRPr="002F6203" w:rsidRDefault="00D23CB4" w:rsidP="00030A3B">
            <w:pPr>
              <w:pStyle w:val="TableParagraph"/>
              <w:spacing w:before="7"/>
              <w:jc w:val="center"/>
              <w:rPr>
                <w:b/>
                <w:sz w:val="28"/>
                <w:szCs w:val="28"/>
              </w:rPr>
            </w:pPr>
          </w:p>
          <w:p w:rsidR="00D23CB4" w:rsidRPr="002F6203" w:rsidRDefault="00D23CB4" w:rsidP="00D23CB4">
            <w:pPr>
              <w:pStyle w:val="TableParagraph"/>
              <w:ind w:left="5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</w:t>
            </w:r>
            <w:r>
              <w:rPr>
                <w:sz w:val="28"/>
                <w:szCs w:val="28"/>
              </w:rPr>
              <w:t>6</w:t>
            </w:r>
            <w:r w:rsidRPr="002F6203">
              <w:rPr>
                <w:sz w:val="28"/>
                <w:szCs w:val="28"/>
              </w:rPr>
              <w:t>.04.2020</w:t>
            </w:r>
          </w:p>
        </w:tc>
        <w:tc>
          <w:tcPr>
            <w:tcW w:w="2376" w:type="dxa"/>
          </w:tcPr>
          <w:p w:rsidR="00D23CB4" w:rsidRPr="002F6203" w:rsidRDefault="00D23CB4" w:rsidP="00030A3B">
            <w:pPr>
              <w:pStyle w:val="TableParagraph"/>
              <w:rPr>
                <w:b/>
                <w:sz w:val="28"/>
                <w:szCs w:val="28"/>
              </w:rPr>
            </w:pPr>
          </w:p>
          <w:p w:rsidR="00D23CB4" w:rsidRPr="002F6203" w:rsidRDefault="00D23CB4" w:rsidP="00030A3B">
            <w:pPr>
              <w:pStyle w:val="TableParagraph"/>
              <w:spacing w:before="8"/>
              <w:rPr>
                <w:b/>
                <w:sz w:val="28"/>
                <w:szCs w:val="28"/>
              </w:rPr>
            </w:pPr>
          </w:p>
          <w:p w:rsidR="00D23CB4" w:rsidRPr="002F6203" w:rsidRDefault="00D23CB4" w:rsidP="00030A3B">
            <w:pPr>
              <w:pStyle w:val="TableParagraph"/>
              <w:ind w:left="5" w:right="440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дминистрация школы, классные руководители</w:t>
            </w:r>
          </w:p>
        </w:tc>
      </w:tr>
      <w:tr w:rsidR="00611892" w:rsidRPr="002F6203" w:rsidTr="00611892">
        <w:trPr>
          <w:trHeight w:val="315"/>
          <w:tblHeader/>
        </w:trPr>
        <w:tc>
          <w:tcPr>
            <w:tcW w:w="91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611892" w:rsidRPr="002F6203" w:rsidRDefault="00611892" w:rsidP="00030A3B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93" w:type="dxa"/>
          </w:tcPr>
          <w:p w:rsidR="00611892" w:rsidRPr="002F6203" w:rsidRDefault="00611892" w:rsidP="00611892">
            <w:pPr>
              <w:pStyle w:val="TableParagraph"/>
              <w:spacing w:before="1" w:line="242" w:lineRule="auto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Определение организационно-технологической схемы дистанционного обучения для каждого ученика с учетом технических условий и оборудования, имеющихся по месту проживания ученика</w:t>
            </w:r>
          </w:p>
        </w:tc>
        <w:tc>
          <w:tcPr>
            <w:tcW w:w="1967" w:type="dxa"/>
          </w:tcPr>
          <w:p w:rsidR="00611892" w:rsidRPr="002F6203" w:rsidRDefault="00611892" w:rsidP="00030A3B">
            <w:pPr>
              <w:pStyle w:val="TableParagraph"/>
              <w:spacing w:before="2"/>
              <w:jc w:val="center"/>
              <w:rPr>
                <w:b/>
                <w:sz w:val="28"/>
                <w:szCs w:val="28"/>
              </w:rPr>
            </w:pPr>
          </w:p>
          <w:p w:rsidR="00611892" w:rsidRPr="002F6203" w:rsidRDefault="00611892" w:rsidP="00611892">
            <w:pPr>
              <w:pStyle w:val="TableParagraph"/>
              <w:ind w:right="71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</w:t>
            </w:r>
            <w:r>
              <w:rPr>
                <w:sz w:val="28"/>
                <w:szCs w:val="28"/>
              </w:rPr>
              <w:t>6</w:t>
            </w:r>
            <w:r w:rsidRPr="002F6203">
              <w:rPr>
                <w:sz w:val="28"/>
                <w:szCs w:val="28"/>
              </w:rPr>
              <w:t>.04.2020</w:t>
            </w:r>
          </w:p>
        </w:tc>
        <w:tc>
          <w:tcPr>
            <w:tcW w:w="2376" w:type="dxa"/>
          </w:tcPr>
          <w:p w:rsidR="00611892" w:rsidRPr="002F6203" w:rsidRDefault="00611892" w:rsidP="00030A3B">
            <w:pPr>
              <w:pStyle w:val="TableParagraph"/>
              <w:ind w:left="5" w:right="440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дминистрация школы, классные</w:t>
            </w:r>
          </w:p>
          <w:p w:rsidR="00611892" w:rsidRPr="002F6203" w:rsidRDefault="00611892" w:rsidP="00030A3B">
            <w:pPr>
              <w:pStyle w:val="TableParagraph"/>
              <w:spacing w:line="265" w:lineRule="exact"/>
              <w:ind w:left="5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руководители</w:t>
            </w:r>
          </w:p>
        </w:tc>
      </w:tr>
      <w:tr w:rsidR="00611892" w:rsidRPr="002F6203" w:rsidTr="00611892">
        <w:trPr>
          <w:trHeight w:val="315"/>
          <w:tblHeader/>
        </w:trPr>
        <w:tc>
          <w:tcPr>
            <w:tcW w:w="91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611892" w:rsidRPr="002F6203" w:rsidRDefault="00611892" w:rsidP="00030A3B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93" w:type="dxa"/>
          </w:tcPr>
          <w:p w:rsidR="00611892" w:rsidRDefault="00464619" w:rsidP="00611892">
            <w:pPr>
              <w:pStyle w:val="TableParagraph"/>
              <w:spacing w:before="1" w:line="242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несение из</w:t>
            </w:r>
            <w:r w:rsidR="00611892">
              <w:rPr>
                <w:sz w:val="28"/>
                <w:szCs w:val="28"/>
              </w:rPr>
              <w:t xml:space="preserve">менений </w:t>
            </w:r>
            <w:r>
              <w:rPr>
                <w:sz w:val="28"/>
                <w:szCs w:val="28"/>
              </w:rPr>
              <w:t xml:space="preserve">в режим работы общеобразовательной организации: </w:t>
            </w:r>
          </w:p>
          <w:p w:rsidR="00464619" w:rsidRDefault="00464619" w:rsidP="00464619">
            <w:pPr>
              <w:pStyle w:val="TableParagraph"/>
              <w:spacing w:before="1" w:line="242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орректировка расписания уроков, занятий внеурочной деятельности;</w:t>
            </w:r>
          </w:p>
          <w:p w:rsidR="00464619" w:rsidRDefault="00464619" w:rsidP="00464619">
            <w:pPr>
              <w:pStyle w:val="TableParagraph"/>
              <w:spacing w:before="1" w:line="242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орректировка продолжительности уроков, занятий внеурочной деятельности, перерывов между ними.</w:t>
            </w:r>
          </w:p>
          <w:p w:rsidR="00DF2206" w:rsidRPr="002F6203" w:rsidRDefault="00DF2206" w:rsidP="00464619">
            <w:pPr>
              <w:pStyle w:val="TableParagraph"/>
              <w:spacing w:before="1" w:line="242" w:lineRule="auto"/>
              <w:rPr>
                <w:sz w:val="28"/>
                <w:szCs w:val="28"/>
              </w:rPr>
            </w:pPr>
          </w:p>
        </w:tc>
        <w:tc>
          <w:tcPr>
            <w:tcW w:w="1967" w:type="dxa"/>
          </w:tcPr>
          <w:p w:rsidR="00464619" w:rsidRDefault="00464619" w:rsidP="00030A3B">
            <w:pPr>
              <w:pStyle w:val="TableParagraph"/>
              <w:spacing w:before="2"/>
              <w:jc w:val="center"/>
              <w:rPr>
                <w:sz w:val="28"/>
                <w:szCs w:val="28"/>
              </w:rPr>
            </w:pPr>
          </w:p>
          <w:p w:rsidR="00611892" w:rsidRPr="002F6203" w:rsidRDefault="00464619" w:rsidP="00030A3B">
            <w:pPr>
              <w:pStyle w:val="TableParagraph"/>
              <w:spacing w:before="2"/>
              <w:jc w:val="center"/>
              <w:rPr>
                <w:b/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</w:t>
            </w:r>
            <w:r>
              <w:rPr>
                <w:sz w:val="28"/>
                <w:szCs w:val="28"/>
              </w:rPr>
              <w:t>6</w:t>
            </w:r>
            <w:r w:rsidRPr="002F6203">
              <w:rPr>
                <w:sz w:val="28"/>
                <w:szCs w:val="28"/>
              </w:rPr>
              <w:t>.04.2020</w:t>
            </w:r>
          </w:p>
        </w:tc>
        <w:tc>
          <w:tcPr>
            <w:tcW w:w="2376" w:type="dxa"/>
          </w:tcPr>
          <w:p w:rsidR="00611892" w:rsidRDefault="00611892" w:rsidP="00030A3B">
            <w:pPr>
              <w:pStyle w:val="TableParagraph"/>
              <w:ind w:left="5" w:right="440"/>
              <w:rPr>
                <w:sz w:val="28"/>
                <w:szCs w:val="28"/>
              </w:rPr>
            </w:pPr>
          </w:p>
          <w:p w:rsidR="00464619" w:rsidRPr="002F6203" w:rsidRDefault="00464619" w:rsidP="00030A3B">
            <w:pPr>
              <w:pStyle w:val="TableParagraph"/>
              <w:ind w:left="5" w:right="44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Зам. </w:t>
            </w:r>
            <w:proofErr w:type="spellStart"/>
            <w:r>
              <w:rPr>
                <w:sz w:val="28"/>
                <w:szCs w:val="28"/>
              </w:rPr>
              <w:t>дир</w:t>
            </w:r>
            <w:proofErr w:type="spellEnd"/>
            <w:r>
              <w:rPr>
                <w:sz w:val="28"/>
                <w:szCs w:val="28"/>
              </w:rPr>
              <w:t>. по УВР</w:t>
            </w:r>
          </w:p>
        </w:tc>
      </w:tr>
      <w:tr w:rsidR="00464619" w:rsidRPr="002F6203" w:rsidTr="00611892">
        <w:trPr>
          <w:trHeight w:val="315"/>
          <w:tblHeader/>
        </w:trPr>
        <w:tc>
          <w:tcPr>
            <w:tcW w:w="91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464619" w:rsidRPr="002F6203" w:rsidRDefault="00464619" w:rsidP="00030A3B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93" w:type="dxa"/>
          </w:tcPr>
          <w:p w:rsidR="00464619" w:rsidRDefault="00464619" w:rsidP="00611892">
            <w:pPr>
              <w:pStyle w:val="TableParagraph"/>
              <w:spacing w:before="1" w:line="242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несение изменений в рабочие программы учителей по каждому учебному предмету, в том числе: указания в тематическом планировании рабочих программ учителей форм дистанционного обучения, применяемых в изложении материала, форм обратной связи, ссылок на применяемые электронные образовательные ресурсы;</w:t>
            </w:r>
          </w:p>
          <w:p w:rsidR="00464619" w:rsidRDefault="00464619" w:rsidP="00611892">
            <w:pPr>
              <w:pStyle w:val="TableParagraph"/>
              <w:spacing w:before="1" w:line="242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и необходимости – перераспределение (уплотнение</w:t>
            </w:r>
            <w:proofErr w:type="gramStart"/>
            <w:r>
              <w:rPr>
                <w:sz w:val="28"/>
                <w:szCs w:val="28"/>
              </w:rPr>
              <w:t>)</w:t>
            </w:r>
            <w:r w:rsidR="00842571">
              <w:rPr>
                <w:sz w:val="28"/>
                <w:szCs w:val="28"/>
              </w:rPr>
              <w:t>т</w:t>
            </w:r>
            <w:proofErr w:type="gramEnd"/>
            <w:r w:rsidR="00842571">
              <w:rPr>
                <w:sz w:val="28"/>
                <w:szCs w:val="28"/>
              </w:rPr>
              <w:t>ематических модулей, блоков, отдельных тем.</w:t>
            </w:r>
          </w:p>
          <w:p w:rsidR="00DF2206" w:rsidRDefault="00DF2206" w:rsidP="00611892">
            <w:pPr>
              <w:pStyle w:val="TableParagraph"/>
              <w:spacing w:before="1" w:line="242" w:lineRule="auto"/>
              <w:rPr>
                <w:sz w:val="28"/>
                <w:szCs w:val="28"/>
              </w:rPr>
            </w:pPr>
          </w:p>
        </w:tc>
        <w:tc>
          <w:tcPr>
            <w:tcW w:w="1967" w:type="dxa"/>
          </w:tcPr>
          <w:p w:rsidR="00464619" w:rsidRDefault="00DF2206" w:rsidP="00DF2206">
            <w:pPr>
              <w:pStyle w:val="TableParagraph"/>
              <w:spacing w:before="2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до 07.04.2020 </w:t>
            </w:r>
          </w:p>
        </w:tc>
        <w:tc>
          <w:tcPr>
            <w:tcW w:w="2376" w:type="dxa"/>
          </w:tcPr>
          <w:p w:rsidR="00464619" w:rsidRDefault="00DF2206" w:rsidP="00030A3B">
            <w:pPr>
              <w:pStyle w:val="TableParagraph"/>
              <w:ind w:left="5" w:right="44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Учителя-предметники</w:t>
            </w:r>
          </w:p>
        </w:tc>
      </w:tr>
      <w:tr w:rsidR="00842571" w:rsidRPr="002F6203" w:rsidTr="00611892">
        <w:trPr>
          <w:trHeight w:val="315"/>
          <w:tblHeader/>
        </w:trPr>
        <w:tc>
          <w:tcPr>
            <w:tcW w:w="91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842571" w:rsidRPr="002F6203" w:rsidRDefault="00842571" w:rsidP="00030A3B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93" w:type="dxa"/>
          </w:tcPr>
          <w:p w:rsidR="00842571" w:rsidRPr="002F6203" w:rsidRDefault="00842571" w:rsidP="00030A3B">
            <w:pPr>
              <w:pStyle w:val="TableParagraph"/>
              <w:spacing w:before="11"/>
              <w:ind w:left="8" w:right="80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Информирование каждого участника образовательных отношений о формах организации дистанционного обучения, внесенных изменениях в расписание уроков, занятий внеурочной деятельности, их времени, продолжительности, способах обратной связи, в том числе: размещение указанной информации на официальном сайте общеобразовательной организации;</w:t>
            </w:r>
          </w:p>
          <w:p w:rsidR="00842571" w:rsidRDefault="00842571" w:rsidP="00030A3B">
            <w:pPr>
              <w:pStyle w:val="TableParagraph"/>
              <w:ind w:left="8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регулярная актуализация информации на официальном сайте общеобразовательной организации.</w:t>
            </w:r>
          </w:p>
          <w:p w:rsidR="00DF2206" w:rsidRPr="002F6203" w:rsidRDefault="00DF2206" w:rsidP="00030A3B">
            <w:pPr>
              <w:pStyle w:val="TableParagraph"/>
              <w:ind w:left="8"/>
              <w:rPr>
                <w:sz w:val="28"/>
                <w:szCs w:val="28"/>
              </w:rPr>
            </w:pPr>
          </w:p>
        </w:tc>
        <w:tc>
          <w:tcPr>
            <w:tcW w:w="1967" w:type="dxa"/>
          </w:tcPr>
          <w:p w:rsidR="00842571" w:rsidRPr="002F6203" w:rsidRDefault="00842571" w:rsidP="00030A3B">
            <w:pPr>
              <w:pStyle w:val="TableParagraph"/>
              <w:jc w:val="center"/>
              <w:rPr>
                <w:b/>
                <w:sz w:val="28"/>
                <w:szCs w:val="28"/>
              </w:rPr>
            </w:pPr>
          </w:p>
          <w:p w:rsidR="00842571" w:rsidRPr="002F6203" w:rsidRDefault="00842571" w:rsidP="00030A3B">
            <w:pPr>
              <w:pStyle w:val="TableParagraph"/>
              <w:spacing w:before="10"/>
              <w:jc w:val="center"/>
              <w:rPr>
                <w:b/>
                <w:sz w:val="28"/>
                <w:szCs w:val="28"/>
              </w:rPr>
            </w:pPr>
          </w:p>
          <w:p w:rsidR="00842571" w:rsidRPr="002F6203" w:rsidRDefault="00842571" w:rsidP="00030A3B">
            <w:pPr>
              <w:pStyle w:val="TableParagraph"/>
              <w:spacing w:before="1"/>
              <w:ind w:left="22" w:right="9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6.04.2020</w:t>
            </w:r>
          </w:p>
        </w:tc>
        <w:tc>
          <w:tcPr>
            <w:tcW w:w="2376" w:type="dxa"/>
          </w:tcPr>
          <w:p w:rsidR="00842571" w:rsidRPr="002F6203" w:rsidRDefault="00842571" w:rsidP="00030A3B">
            <w:pPr>
              <w:pStyle w:val="TableParagraph"/>
              <w:spacing w:before="11"/>
              <w:ind w:left="4" w:right="304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лассные руководители</w:t>
            </w:r>
          </w:p>
        </w:tc>
      </w:tr>
      <w:tr w:rsidR="00842571" w:rsidRPr="002F6203" w:rsidTr="00611892">
        <w:trPr>
          <w:trHeight w:val="315"/>
          <w:tblHeader/>
        </w:trPr>
        <w:tc>
          <w:tcPr>
            <w:tcW w:w="91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842571" w:rsidRPr="002F6203" w:rsidRDefault="00842571" w:rsidP="00030A3B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93" w:type="dxa"/>
          </w:tcPr>
          <w:p w:rsidR="00842571" w:rsidRDefault="00842571" w:rsidP="00030A3B">
            <w:pPr>
              <w:pStyle w:val="TableParagraph"/>
              <w:spacing w:before="131"/>
              <w:ind w:left="8" w:right="548"/>
              <w:jc w:val="both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 xml:space="preserve">Организация и проведение разъяснительной и консультативной работы с родителями (законными представителями) </w:t>
            </w:r>
            <w:proofErr w:type="gramStart"/>
            <w:r w:rsidRPr="002F6203">
              <w:rPr>
                <w:sz w:val="28"/>
                <w:szCs w:val="28"/>
              </w:rPr>
              <w:t>обучающихся</w:t>
            </w:r>
            <w:proofErr w:type="gramEnd"/>
            <w:r w:rsidRPr="002F6203">
              <w:rPr>
                <w:sz w:val="28"/>
                <w:szCs w:val="28"/>
              </w:rPr>
              <w:t xml:space="preserve"> по вопросам организации дистанционного обучения по каждому учебному предмету, в том числе для обучающихся на дому</w:t>
            </w:r>
          </w:p>
          <w:p w:rsidR="00DF2206" w:rsidRPr="002F6203" w:rsidRDefault="00DF2206" w:rsidP="00030A3B">
            <w:pPr>
              <w:pStyle w:val="TableParagraph"/>
              <w:spacing w:before="131"/>
              <w:ind w:left="8" w:right="548"/>
              <w:jc w:val="both"/>
              <w:rPr>
                <w:sz w:val="28"/>
                <w:szCs w:val="28"/>
              </w:rPr>
            </w:pPr>
          </w:p>
        </w:tc>
        <w:tc>
          <w:tcPr>
            <w:tcW w:w="1967" w:type="dxa"/>
          </w:tcPr>
          <w:p w:rsidR="00842571" w:rsidRPr="002F6203" w:rsidRDefault="00842571" w:rsidP="00030A3B">
            <w:pPr>
              <w:pStyle w:val="TableParagraph"/>
              <w:ind w:left="95" w:right="79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 xml:space="preserve">постоянно на период </w:t>
            </w:r>
            <w:proofErr w:type="spellStart"/>
            <w:r w:rsidRPr="002F6203">
              <w:rPr>
                <w:sz w:val="28"/>
                <w:szCs w:val="28"/>
              </w:rPr>
              <w:t>дистанцион</w:t>
            </w:r>
            <w:proofErr w:type="spellEnd"/>
            <w:r w:rsidRPr="002F6203">
              <w:rPr>
                <w:sz w:val="28"/>
                <w:szCs w:val="28"/>
              </w:rPr>
              <w:t>-</w:t>
            </w:r>
          </w:p>
          <w:p w:rsidR="00842571" w:rsidRPr="002F6203" w:rsidRDefault="00842571" w:rsidP="00030A3B">
            <w:pPr>
              <w:pStyle w:val="TableParagraph"/>
              <w:spacing w:line="261" w:lineRule="exact"/>
              <w:ind w:left="12" w:right="9"/>
              <w:jc w:val="center"/>
              <w:rPr>
                <w:sz w:val="28"/>
                <w:szCs w:val="28"/>
              </w:rPr>
            </w:pPr>
            <w:proofErr w:type="spellStart"/>
            <w:r w:rsidRPr="002F6203">
              <w:rPr>
                <w:sz w:val="28"/>
                <w:szCs w:val="28"/>
              </w:rPr>
              <w:t>ного</w:t>
            </w:r>
            <w:proofErr w:type="spellEnd"/>
            <w:r w:rsidRPr="002F6203">
              <w:rPr>
                <w:sz w:val="28"/>
                <w:szCs w:val="28"/>
              </w:rPr>
              <w:t xml:space="preserve"> обучения</w:t>
            </w:r>
          </w:p>
        </w:tc>
        <w:tc>
          <w:tcPr>
            <w:tcW w:w="2376" w:type="dxa"/>
          </w:tcPr>
          <w:p w:rsidR="00842571" w:rsidRPr="002F6203" w:rsidRDefault="00842571" w:rsidP="00842571">
            <w:pPr>
              <w:pStyle w:val="TableParagraph"/>
              <w:ind w:left="4" w:right="631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 xml:space="preserve">классные руководители, </w:t>
            </w:r>
            <w:r>
              <w:rPr>
                <w:sz w:val="28"/>
                <w:szCs w:val="28"/>
              </w:rPr>
              <w:t xml:space="preserve">зам. </w:t>
            </w:r>
            <w:proofErr w:type="spellStart"/>
            <w:r>
              <w:rPr>
                <w:sz w:val="28"/>
                <w:szCs w:val="28"/>
              </w:rPr>
              <w:t>дир</w:t>
            </w:r>
            <w:proofErr w:type="spellEnd"/>
            <w:r>
              <w:rPr>
                <w:sz w:val="28"/>
                <w:szCs w:val="28"/>
              </w:rPr>
              <w:t>. по ВР</w:t>
            </w:r>
          </w:p>
        </w:tc>
      </w:tr>
      <w:tr w:rsidR="00842571" w:rsidRPr="002F6203" w:rsidTr="00611892">
        <w:trPr>
          <w:trHeight w:val="315"/>
          <w:tblHeader/>
        </w:trPr>
        <w:tc>
          <w:tcPr>
            <w:tcW w:w="91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842571" w:rsidRPr="002F6203" w:rsidRDefault="00842571" w:rsidP="00030A3B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93" w:type="dxa"/>
          </w:tcPr>
          <w:p w:rsidR="00842571" w:rsidRDefault="00842571" w:rsidP="00030A3B">
            <w:pPr>
              <w:pStyle w:val="TableParagraph"/>
              <w:spacing w:before="11" w:line="274" w:lineRule="exact"/>
              <w:ind w:left="8" w:right="44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 xml:space="preserve">Проведение </w:t>
            </w:r>
            <w:proofErr w:type="gramStart"/>
            <w:r w:rsidRPr="002F6203">
              <w:rPr>
                <w:sz w:val="28"/>
                <w:szCs w:val="28"/>
              </w:rPr>
              <w:t>с использованием дистанционных технологий рабочего совещания с педагогическими работниками о готовности к переходу на дистанционное обучение</w:t>
            </w:r>
            <w:proofErr w:type="gramEnd"/>
          </w:p>
          <w:p w:rsidR="00DF2206" w:rsidRPr="002F6203" w:rsidRDefault="00DF2206" w:rsidP="00030A3B">
            <w:pPr>
              <w:pStyle w:val="TableParagraph"/>
              <w:spacing w:before="11" w:line="274" w:lineRule="exact"/>
              <w:ind w:left="8" w:right="442"/>
              <w:rPr>
                <w:sz w:val="28"/>
                <w:szCs w:val="28"/>
              </w:rPr>
            </w:pPr>
          </w:p>
        </w:tc>
        <w:tc>
          <w:tcPr>
            <w:tcW w:w="1967" w:type="dxa"/>
          </w:tcPr>
          <w:p w:rsidR="00842571" w:rsidRPr="002F6203" w:rsidRDefault="00842571" w:rsidP="00842571">
            <w:pPr>
              <w:pStyle w:val="TableParagraph"/>
              <w:spacing w:before="135"/>
              <w:ind w:left="18" w:right="9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0</w:t>
            </w:r>
            <w:r>
              <w:rPr>
                <w:sz w:val="28"/>
                <w:szCs w:val="28"/>
              </w:rPr>
              <w:t>6</w:t>
            </w:r>
            <w:r w:rsidRPr="002F6203">
              <w:rPr>
                <w:sz w:val="28"/>
                <w:szCs w:val="28"/>
              </w:rPr>
              <w:t>.04.2020</w:t>
            </w:r>
          </w:p>
        </w:tc>
        <w:tc>
          <w:tcPr>
            <w:tcW w:w="2376" w:type="dxa"/>
          </w:tcPr>
          <w:p w:rsidR="00842571" w:rsidRPr="002F6203" w:rsidRDefault="00842571" w:rsidP="00030A3B">
            <w:pPr>
              <w:pStyle w:val="TableParagraph"/>
              <w:spacing w:before="135"/>
              <w:ind w:right="57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 xml:space="preserve">Администрация </w:t>
            </w:r>
            <w:r>
              <w:rPr>
                <w:sz w:val="28"/>
                <w:szCs w:val="28"/>
              </w:rPr>
              <w:t>школы</w:t>
            </w:r>
          </w:p>
        </w:tc>
      </w:tr>
      <w:tr w:rsidR="00842571" w:rsidRPr="002F6203" w:rsidTr="00611892">
        <w:trPr>
          <w:trHeight w:val="315"/>
          <w:tblHeader/>
        </w:trPr>
        <w:tc>
          <w:tcPr>
            <w:tcW w:w="91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842571" w:rsidRPr="002F6203" w:rsidRDefault="00842571" w:rsidP="00030A3B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93" w:type="dxa"/>
          </w:tcPr>
          <w:p w:rsidR="00842571" w:rsidRPr="002F6203" w:rsidRDefault="00842571" w:rsidP="00030A3B">
            <w:pPr>
              <w:pStyle w:val="TableParagraph"/>
              <w:spacing w:before="126"/>
              <w:ind w:left="8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Мониторинг организации дистанционного обучения в общеобразовательной организации:</w:t>
            </w:r>
          </w:p>
          <w:p w:rsidR="00842571" w:rsidRDefault="00842571" w:rsidP="00030A3B">
            <w:pPr>
              <w:pStyle w:val="TableParagraph"/>
              <w:spacing w:before="2"/>
              <w:ind w:left="8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-выявление и устранение проблем, связанных с организацией, осуществлением и качеством образования в условиях дистанционного обучения</w:t>
            </w:r>
          </w:p>
          <w:p w:rsidR="00DF2206" w:rsidRPr="002F6203" w:rsidRDefault="00DF2206" w:rsidP="00030A3B">
            <w:pPr>
              <w:pStyle w:val="TableParagraph"/>
              <w:spacing w:before="2"/>
              <w:ind w:left="8"/>
              <w:rPr>
                <w:sz w:val="28"/>
                <w:szCs w:val="28"/>
              </w:rPr>
            </w:pPr>
          </w:p>
        </w:tc>
        <w:tc>
          <w:tcPr>
            <w:tcW w:w="1967" w:type="dxa"/>
          </w:tcPr>
          <w:p w:rsidR="00842571" w:rsidRPr="002F6203" w:rsidRDefault="00842571" w:rsidP="00030A3B">
            <w:pPr>
              <w:pStyle w:val="TableParagraph"/>
              <w:spacing w:line="237" w:lineRule="auto"/>
              <w:ind w:left="25" w:right="9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постоянно на период</w:t>
            </w:r>
          </w:p>
          <w:p w:rsidR="00842571" w:rsidRPr="002F6203" w:rsidRDefault="00842571" w:rsidP="00030A3B">
            <w:pPr>
              <w:pStyle w:val="TableParagraph"/>
              <w:spacing w:before="2" w:line="274" w:lineRule="exact"/>
              <w:ind w:left="33" w:right="27" w:firstLine="4"/>
              <w:jc w:val="center"/>
              <w:rPr>
                <w:sz w:val="28"/>
                <w:szCs w:val="28"/>
              </w:rPr>
            </w:pPr>
            <w:proofErr w:type="spellStart"/>
            <w:r w:rsidRPr="002F6203">
              <w:rPr>
                <w:sz w:val="28"/>
                <w:szCs w:val="28"/>
              </w:rPr>
              <w:t>дистанционнного</w:t>
            </w:r>
            <w:proofErr w:type="spellEnd"/>
            <w:r w:rsidRPr="002F6203">
              <w:rPr>
                <w:sz w:val="28"/>
                <w:szCs w:val="28"/>
              </w:rPr>
              <w:t xml:space="preserve"> обучения</w:t>
            </w:r>
          </w:p>
        </w:tc>
        <w:tc>
          <w:tcPr>
            <w:tcW w:w="2376" w:type="dxa"/>
          </w:tcPr>
          <w:p w:rsidR="00842571" w:rsidRPr="002F6203" w:rsidRDefault="00842571" w:rsidP="00030A3B">
            <w:pPr>
              <w:pStyle w:val="TableParagraph"/>
              <w:spacing w:before="2"/>
              <w:rPr>
                <w:b/>
                <w:sz w:val="28"/>
                <w:szCs w:val="28"/>
              </w:rPr>
            </w:pPr>
          </w:p>
          <w:p w:rsidR="00842571" w:rsidRPr="002F6203" w:rsidRDefault="00842571" w:rsidP="00030A3B">
            <w:pPr>
              <w:pStyle w:val="TableParagraph"/>
              <w:ind w:right="57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дминистрация</w:t>
            </w:r>
            <w:r>
              <w:rPr>
                <w:sz w:val="28"/>
                <w:szCs w:val="28"/>
              </w:rPr>
              <w:t xml:space="preserve"> школы</w:t>
            </w:r>
          </w:p>
        </w:tc>
      </w:tr>
      <w:tr w:rsidR="00842571" w:rsidRPr="002F6203" w:rsidTr="00611892">
        <w:trPr>
          <w:trHeight w:val="315"/>
          <w:tblHeader/>
        </w:trPr>
        <w:tc>
          <w:tcPr>
            <w:tcW w:w="91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842571" w:rsidRPr="002F6203" w:rsidRDefault="00842571" w:rsidP="00030A3B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93" w:type="dxa"/>
          </w:tcPr>
          <w:p w:rsidR="00DF2206" w:rsidRDefault="00842571" w:rsidP="00DF2206">
            <w:pPr>
              <w:pStyle w:val="TableParagraph"/>
              <w:spacing w:before="138" w:line="237" w:lineRule="auto"/>
              <w:ind w:left="8" w:right="1363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Организация и проведение внутренней оценки качества образования с целью выполнения общеобразовательных программ в полном объеме</w:t>
            </w:r>
          </w:p>
          <w:p w:rsidR="00DF2206" w:rsidRPr="002F6203" w:rsidRDefault="00DF2206" w:rsidP="00DF2206">
            <w:pPr>
              <w:pStyle w:val="TableParagraph"/>
              <w:spacing w:before="138" w:line="237" w:lineRule="auto"/>
              <w:ind w:left="8" w:right="1363"/>
              <w:rPr>
                <w:sz w:val="28"/>
                <w:szCs w:val="28"/>
              </w:rPr>
            </w:pPr>
            <w:bookmarkStart w:id="0" w:name="_GoBack"/>
            <w:bookmarkEnd w:id="0"/>
          </w:p>
        </w:tc>
        <w:tc>
          <w:tcPr>
            <w:tcW w:w="1967" w:type="dxa"/>
          </w:tcPr>
          <w:p w:rsidR="00842571" w:rsidRPr="002F6203" w:rsidRDefault="00842571" w:rsidP="00030A3B">
            <w:pPr>
              <w:pStyle w:val="TableParagraph"/>
              <w:spacing w:before="138" w:line="237" w:lineRule="auto"/>
              <w:ind w:left="273" w:right="242" w:firstLine="48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согласно плану ОО</w:t>
            </w:r>
          </w:p>
        </w:tc>
        <w:tc>
          <w:tcPr>
            <w:tcW w:w="2376" w:type="dxa"/>
          </w:tcPr>
          <w:p w:rsidR="00842571" w:rsidRPr="002F6203" w:rsidRDefault="00842571" w:rsidP="00030A3B">
            <w:pPr>
              <w:pStyle w:val="TableParagraph"/>
              <w:spacing w:before="5"/>
              <w:rPr>
                <w:b/>
                <w:sz w:val="28"/>
                <w:szCs w:val="28"/>
              </w:rPr>
            </w:pPr>
          </w:p>
          <w:p w:rsidR="00842571" w:rsidRPr="002F6203" w:rsidRDefault="00842571" w:rsidP="00030A3B">
            <w:pPr>
              <w:pStyle w:val="TableParagraph"/>
              <w:ind w:right="57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 xml:space="preserve">Администрация </w:t>
            </w:r>
            <w:r>
              <w:rPr>
                <w:sz w:val="28"/>
                <w:szCs w:val="28"/>
              </w:rPr>
              <w:t>школы</w:t>
            </w:r>
          </w:p>
        </w:tc>
      </w:tr>
      <w:tr w:rsidR="00842571" w:rsidRPr="002F6203" w:rsidTr="00611892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42571" w:rsidRPr="002F6203" w:rsidRDefault="00842571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93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842571" w:rsidRPr="002F6203" w:rsidRDefault="00842571" w:rsidP="00DF2206">
            <w:pPr>
              <w:pStyle w:val="TableParagraph"/>
              <w:spacing w:before="1" w:line="242" w:lineRule="auto"/>
              <w:ind w:right="1055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Мониторинг осуществления контроля текущей успеваемости и своевременного выставления текущих оценок в электронный классный журнал</w:t>
            </w:r>
          </w:p>
        </w:tc>
        <w:tc>
          <w:tcPr>
            <w:tcW w:w="1967" w:type="dxa"/>
          </w:tcPr>
          <w:p w:rsidR="00842571" w:rsidRPr="002F6203" w:rsidRDefault="00842571" w:rsidP="002F6203">
            <w:pPr>
              <w:pStyle w:val="TableParagraph"/>
              <w:ind w:left="95" w:right="79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 xml:space="preserve">постоянно на период </w:t>
            </w:r>
            <w:proofErr w:type="spellStart"/>
            <w:r w:rsidRPr="002F6203">
              <w:rPr>
                <w:sz w:val="28"/>
                <w:szCs w:val="28"/>
              </w:rPr>
              <w:t>дистанцион</w:t>
            </w:r>
            <w:proofErr w:type="spellEnd"/>
            <w:r w:rsidRPr="002F6203">
              <w:rPr>
                <w:sz w:val="28"/>
                <w:szCs w:val="28"/>
              </w:rPr>
              <w:t>-</w:t>
            </w:r>
          </w:p>
          <w:p w:rsidR="00842571" w:rsidRPr="002F6203" w:rsidRDefault="00842571" w:rsidP="002F6203">
            <w:pPr>
              <w:pStyle w:val="TableParagraph"/>
              <w:spacing w:line="264" w:lineRule="exact"/>
              <w:ind w:left="12" w:right="9"/>
              <w:jc w:val="center"/>
              <w:rPr>
                <w:sz w:val="28"/>
                <w:szCs w:val="28"/>
              </w:rPr>
            </w:pPr>
            <w:proofErr w:type="spellStart"/>
            <w:r w:rsidRPr="002F6203">
              <w:rPr>
                <w:sz w:val="28"/>
                <w:szCs w:val="28"/>
              </w:rPr>
              <w:t>ного</w:t>
            </w:r>
            <w:proofErr w:type="spellEnd"/>
            <w:r w:rsidRPr="002F6203">
              <w:rPr>
                <w:sz w:val="28"/>
                <w:szCs w:val="28"/>
              </w:rPr>
              <w:t xml:space="preserve"> обучения</w:t>
            </w:r>
          </w:p>
        </w:tc>
        <w:tc>
          <w:tcPr>
            <w:tcW w:w="2376" w:type="dxa"/>
          </w:tcPr>
          <w:p w:rsidR="00842571" w:rsidRPr="002F6203" w:rsidRDefault="00842571" w:rsidP="002F6203">
            <w:pPr>
              <w:pStyle w:val="TableParagraph"/>
              <w:spacing w:before="126"/>
              <w:ind w:left="4" w:right="-12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Администрация школы</w:t>
            </w:r>
            <w:r w:rsidRPr="002F6203">
              <w:rPr>
                <w:sz w:val="28"/>
                <w:szCs w:val="28"/>
              </w:rPr>
              <w:t>, классные руководители</w:t>
            </w:r>
          </w:p>
        </w:tc>
      </w:tr>
      <w:tr w:rsidR="00842571" w:rsidRPr="002F6203" w:rsidTr="00611892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42571" w:rsidRPr="002F6203" w:rsidRDefault="00842571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93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842571" w:rsidRPr="002F6203" w:rsidRDefault="00842571" w:rsidP="00DF2206">
            <w:pPr>
              <w:spacing w:after="0" w:line="240" w:lineRule="auto"/>
              <w:ind w:right="139"/>
              <w:rPr>
                <w:rFonts w:ascii="Times New Roman" w:eastAsia="Times New Roman" w:hAnsi="Times New Roman" w:cs="Times New Roman"/>
                <w:sz w:val="28"/>
                <w:szCs w:val="28"/>
                <w:highlight w:val="yellow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Разработка варианта проведения мероприятий промежуточной аттестации для учащихся  с использованием сервисов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,</w:t>
            </w: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вебинаров</w:t>
            </w:r>
            <w:proofErr w:type="spellEnd"/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, тестового инструментария ЭИОС</w:t>
            </w:r>
          </w:p>
        </w:tc>
        <w:tc>
          <w:tcPr>
            <w:tcW w:w="1967" w:type="dxa"/>
          </w:tcPr>
          <w:p w:rsidR="00842571" w:rsidRPr="002F6203" w:rsidRDefault="00842571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 01.05.2020</w:t>
            </w:r>
          </w:p>
        </w:tc>
        <w:tc>
          <w:tcPr>
            <w:tcW w:w="2376" w:type="dxa"/>
          </w:tcPr>
          <w:p w:rsidR="00842571" w:rsidRDefault="00842571" w:rsidP="002F6203">
            <w:pPr>
              <w:spacing w:after="0" w:line="240" w:lineRule="auto"/>
              <w:ind w:left="71" w:right="139"/>
              <w:rPr>
                <w:sz w:val="28"/>
                <w:szCs w:val="28"/>
              </w:rPr>
            </w:pPr>
            <w:r w:rsidRPr="002F6203">
              <w:rPr>
                <w:rFonts w:ascii="Times New Roman" w:hAnsi="Times New Roman" w:cs="Times New Roman"/>
                <w:sz w:val="28"/>
                <w:szCs w:val="28"/>
              </w:rPr>
              <w:t xml:space="preserve">Администрация </w:t>
            </w:r>
            <w:r>
              <w:rPr>
                <w:sz w:val="28"/>
                <w:szCs w:val="28"/>
              </w:rPr>
              <w:t>школы</w:t>
            </w:r>
          </w:p>
          <w:p w:rsidR="00842571" w:rsidRPr="002F6203" w:rsidRDefault="00842571" w:rsidP="002F6203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Руководители МО</w:t>
            </w:r>
          </w:p>
        </w:tc>
      </w:tr>
    </w:tbl>
    <w:p w:rsidR="00714164" w:rsidRDefault="00714164" w:rsidP="00714164"/>
    <w:p w:rsidR="00714164" w:rsidRPr="00714164" w:rsidRDefault="00714164" w:rsidP="00714164"/>
    <w:sectPr w:rsidR="00714164" w:rsidRPr="00714164" w:rsidSect="00D05C7A">
      <w:pgSz w:w="16838" w:h="11906" w:orient="landscape"/>
      <w:pgMar w:top="851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CC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8C21902"/>
    <w:multiLevelType w:val="hybridMultilevel"/>
    <w:tmpl w:val="301278F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0FC342F"/>
    <w:multiLevelType w:val="hybridMultilevel"/>
    <w:tmpl w:val="7FD6BAA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C0NDQwtjAyMTM1NLFU0lEKTi0uzszPAykwqgUAcnsGXCwAAAA="/>
  </w:docVars>
  <w:rsids>
    <w:rsidRoot w:val="001868D0"/>
    <w:rsid w:val="00041FC7"/>
    <w:rsid w:val="00075CFD"/>
    <w:rsid w:val="0008440B"/>
    <w:rsid w:val="000A0E2C"/>
    <w:rsid w:val="00171B6E"/>
    <w:rsid w:val="0018150A"/>
    <w:rsid w:val="001868D0"/>
    <w:rsid w:val="00201D31"/>
    <w:rsid w:val="002B5282"/>
    <w:rsid w:val="002C0E4A"/>
    <w:rsid w:val="002D34AB"/>
    <w:rsid w:val="002F6203"/>
    <w:rsid w:val="003C4868"/>
    <w:rsid w:val="003E0EFB"/>
    <w:rsid w:val="00412570"/>
    <w:rsid w:val="004376F5"/>
    <w:rsid w:val="00464619"/>
    <w:rsid w:val="004B4401"/>
    <w:rsid w:val="00530755"/>
    <w:rsid w:val="005361AE"/>
    <w:rsid w:val="005373E5"/>
    <w:rsid w:val="00564C4F"/>
    <w:rsid w:val="005F508B"/>
    <w:rsid w:val="00611892"/>
    <w:rsid w:val="00663FC2"/>
    <w:rsid w:val="006B01B1"/>
    <w:rsid w:val="00714164"/>
    <w:rsid w:val="007B1A04"/>
    <w:rsid w:val="007C03DC"/>
    <w:rsid w:val="00842571"/>
    <w:rsid w:val="00853873"/>
    <w:rsid w:val="00860633"/>
    <w:rsid w:val="00862778"/>
    <w:rsid w:val="008861AD"/>
    <w:rsid w:val="009748DD"/>
    <w:rsid w:val="00974C6E"/>
    <w:rsid w:val="00993FC2"/>
    <w:rsid w:val="00A96B61"/>
    <w:rsid w:val="00B61389"/>
    <w:rsid w:val="00B80522"/>
    <w:rsid w:val="00B8465F"/>
    <w:rsid w:val="00BA3D67"/>
    <w:rsid w:val="00C2419B"/>
    <w:rsid w:val="00C264C5"/>
    <w:rsid w:val="00CB1F27"/>
    <w:rsid w:val="00D05C7A"/>
    <w:rsid w:val="00D23CB4"/>
    <w:rsid w:val="00D73CA4"/>
    <w:rsid w:val="00D77C9E"/>
    <w:rsid w:val="00D87400"/>
    <w:rsid w:val="00DB0814"/>
    <w:rsid w:val="00DE5A88"/>
    <w:rsid w:val="00DF1F6D"/>
    <w:rsid w:val="00DF2206"/>
    <w:rsid w:val="00E3458D"/>
    <w:rsid w:val="00E870B9"/>
    <w:rsid w:val="00E9525E"/>
    <w:rsid w:val="00EE6DAF"/>
    <w:rsid w:val="00EF63F1"/>
    <w:rsid w:val="00EF6C94"/>
    <w:rsid w:val="00F0005A"/>
    <w:rsid w:val="00F70BDB"/>
    <w:rsid w:val="00F75EFB"/>
    <w:rsid w:val="00F93FE6"/>
    <w:rsid w:val="00FA3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E6DA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868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1868D0"/>
    <w:rPr>
      <w:rFonts w:ascii="Segoe UI" w:hAnsi="Segoe UI" w:cs="Segoe UI"/>
      <w:sz w:val="18"/>
      <w:szCs w:val="18"/>
    </w:rPr>
  </w:style>
  <w:style w:type="paragraph" w:styleId="a5">
    <w:name w:val="List Paragraph"/>
    <w:basedOn w:val="a"/>
    <w:uiPriority w:val="34"/>
    <w:qFormat/>
    <w:rsid w:val="002D34AB"/>
    <w:pPr>
      <w:ind w:left="720"/>
      <w:contextualSpacing/>
    </w:pPr>
  </w:style>
  <w:style w:type="paragraph" w:customStyle="1" w:styleId="TableParagraph">
    <w:name w:val="Table Paragraph"/>
    <w:basedOn w:val="a"/>
    <w:uiPriority w:val="1"/>
    <w:qFormat/>
    <w:rsid w:val="000A0E2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ru-RU" w:bidi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E6DA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868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1868D0"/>
    <w:rPr>
      <w:rFonts w:ascii="Segoe UI" w:hAnsi="Segoe UI" w:cs="Segoe UI"/>
      <w:sz w:val="18"/>
      <w:szCs w:val="18"/>
    </w:rPr>
  </w:style>
  <w:style w:type="paragraph" w:styleId="a5">
    <w:name w:val="List Paragraph"/>
    <w:basedOn w:val="a"/>
    <w:uiPriority w:val="34"/>
    <w:qFormat/>
    <w:rsid w:val="002D34AB"/>
    <w:pPr>
      <w:ind w:left="720"/>
      <w:contextualSpacing/>
    </w:pPr>
  </w:style>
  <w:style w:type="paragraph" w:customStyle="1" w:styleId="TableParagraph">
    <w:name w:val="Table Paragraph"/>
    <w:basedOn w:val="a"/>
    <w:uiPriority w:val="1"/>
    <w:qFormat/>
    <w:rsid w:val="000A0E2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23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67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91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48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536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1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53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67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97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8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9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73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15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137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27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67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9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39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2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7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55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507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82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4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4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4</Pages>
  <Words>729</Words>
  <Characters>4158</Characters>
  <Application>Microsoft Office Word</Application>
  <DocSecurity>0</DocSecurity>
  <Lines>34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1</cp:lastModifiedBy>
  <cp:revision>3</cp:revision>
  <cp:lastPrinted>2020-03-18T07:58:00Z</cp:lastPrinted>
  <dcterms:created xsi:type="dcterms:W3CDTF">2020-04-09T06:55:00Z</dcterms:created>
  <dcterms:modified xsi:type="dcterms:W3CDTF">2020-04-09T16:38:00Z</dcterms:modified>
</cp:coreProperties>
</file>